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3D77DA" w14:textId="77777777" w:rsidR="004B2F4F" w:rsidRPr="000C208A" w:rsidRDefault="004B2F4F" w:rsidP="001A7144">
      <w:pPr>
        <w:spacing w:after="0" w:line="240" w:lineRule="auto"/>
        <w:contextualSpacing/>
      </w:pPr>
    </w:p>
    <w:p w14:paraId="0B33D3B9" w14:textId="6BA1F013" w:rsidR="009E75FB" w:rsidRPr="000C208A" w:rsidRDefault="009E75FB" w:rsidP="007D326C">
      <w:pPr>
        <w:spacing w:after="0" w:line="240" w:lineRule="auto"/>
        <w:contextualSpacing/>
        <w:jc w:val="center"/>
        <w:rPr>
          <w:b/>
          <w:bCs/>
          <w:sz w:val="28"/>
          <w:szCs w:val="28"/>
        </w:rPr>
      </w:pPr>
      <w:r w:rsidRPr="000C208A">
        <w:rPr>
          <w:b/>
          <w:bCs/>
          <w:sz w:val="28"/>
          <w:szCs w:val="28"/>
        </w:rPr>
        <w:t xml:space="preserve">DECLARACIÓN DE </w:t>
      </w:r>
      <w:r w:rsidR="000C208A" w:rsidRPr="000C208A">
        <w:rPr>
          <w:b/>
          <w:bCs/>
          <w:sz w:val="28"/>
          <w:szCs w:val="28"/>
        </w:rPr>
        <w:t>CUMPRIMENTO DE REQUISITOS PARA SER MEMBRO DE TRIBUNAL DE T</w:t>
      </w:r>
      <w:r w:rsidR="009F692A" w:rsidRPr="000C208A">
        <w:rPr>
          <w:b/>
          <w:bCs/>
          <w:sz w:val="28"/>
          <w:szCs w:val="28"/>
        </w:rPr>
        <w:t>ESE</w:t>
      </w:r>
      <w:r w:rsidR="000C208A" w:rsidRPr="000C208A">
        <w:rPr>
          <w:b/>
          <w:bCs/>
          <w:sz w:val="28"/>
          <w:szCs w:val="28"/>
        </w:rPr>
        <w:t>S</w:t>
      </w:r>
      <w:r w:rsidR="009F692A" w:rsidRPr="000C208A">
        <w:rPr>
          <w:b/>
          <w:bCs/>
          <w:sz w:val="28"/>
          <w:szCs w:val="28"/>
        </w:rPr>
        <w:t xml:space="preserve"> </w:t>
      </w:r>
      <w:r w:rsidRPr="000C208A">
        <w:rPr>
          <w:b/>
          <w:bCs/>
          <w:sz w:val="28"/>
          <w:szCs w:val="28"/>
        </w:rPr>
        <w:t>DE DOUTORAMENTO</w:t>
      </w:r>
    </w:p>
    <w:p w14:paraId="200F3A9C" w14:textId="77777777" w:rsidR="001A7144" w:rsidRPr="000C208A" w:rsidRDefault="001A7144" w:rsidP="001A7144">
      <w:pPr>
        <w:spacing w:after="0" w:line="240" w:lineRule="auto"/>
        <w:contextualSpacing/>
        <w:jc w:val="center"/>
        <w:rPr>
          <w:b/>
          <w:bCs/>
          <w:sz w:val="28"/>
          <w:szCs w:val="28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9E75FB" w:rsidRPr="000C208A" w14:paraId="0D6C0882" w14:textId="77777777" w:rsidTr="0038433E">
        <w:trPr>
          <w:jc w:val="center"/>
        </w:trPr>
        <w:tc>
          <w:tcPr>
            <w:tcW w:w="2123" w:type="dxa"/>
            <w:vAlign w:val="center"/>
          </w:tcPr>
          <w:p w14:paraId="1C880934" w14:textId="3E840043" w:rsidR="009E75FB" w:rsidRPr="000C208A" w:rsidRDefault="009E75FB" w:rsidP="0038433E">
            <w:pPr>
              <w:contextualSpacing/>
              <w:rPr>
                <w:b/>
                <w:bCs/>
                <w:sz w:val="20"/>
                <w:szCs w:val="20"/>
              </w:rPr>
            </w:pPr>
            <w:r w:rsidRPr="000C208A">
              <w:rPr>
                <w:b/>
                <w:bCs/>
                <w:sz w:val="20"/>
                <w:szCs w:val="20"/>
              </w:rPr>
              <w:t>Nome e apelido</w:t>
            </w:r>
            <w:r w:rsidR="000C208A" w:rsidRPr="000C208A">
              <w:rPr>
                <w:b/>
                <w:bCs/>
                <w:sz w:val="20"/>
                <w:szCs w:val="20"/>
              </w:rPr>
              <w:t>s</w:t>
            </w:r>
          </w:p>
        </w:tc>
        <w:sdt>
          <w:sdtPr>
            <w:rPr>
              <w:sz w:val="20"/>
              <w:szCs w:val="20"/>
            </w:rPr>
            <w:id w:val="-349876867"/>
            <w:placeholder>
              <w:docPart w:val="5FFD5EC7F6CA4A6D8285C8F02EBF8927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29D5E2D7" w14:textId="77777777" w:rsidR="009E75FB" w:rsidRPr="000C208A" w:rsidRDefault="009E75FB" w:rsidP="0038433E">
                <w:pPr>
                  <w:contextualSpacing/>
                  <w:rPr>
                    <w:sz w:val="20"/>
                    <w:szCs w:val="20"/>
                  </w:rPr>
                </w:pPr>
                <w:r w:rsidRPr="000C208A">
                  <w:rPr>
                    <w:rStyle w:val="Textodelmarcadordeposicin"/>
                    <w:sz w:val="20"/>
                    <w:szCs w:val="20"/>
                  </w:rPr>
                  <w:t>Fai clic ou pulsa aquí para introducir texto.</w:t>
                </w:r>
              </w:p>
            </w:tc>
          </w:sdtContent>
        </w:sdt>
      </w:tr>
      <w:tr w:rsidR="009E75FB" w:rsidRPr="000C208A" w14:paraId="46539D2B" w14:textId="77777777" w:rsidTr="0038433E">
        <w:trPr>
          <w:jc w:val="center"/>
        </w:trPr>
        <w:tc>
          <w:tcPr>
            <w:tcW w:w="2123" w:type="dxa"/>
            <w:vAlign w:val="center"/>
          </w:tcPr>
          <w:p w14:paraId="048F11C3" w14:textId="77777777" w:rsidR="009E75FB" w:rsidRPr="000C208A" w:rsidRDefault="009E75FB" w:rsidP="0038433E">
            <w:pPr>
              <w:contextualSpacing/>
              <w:rPr>
                <w:b/>
                <w:bCs/>
                <w:sz w:val="20"/>
                <w:szCs w:val="20"/>
              </w:rPr>
            </w:pPr>
            <w:r w:rsidRPr="000C208A">
              <w:rPr>
                <w:b/>
                <w:bCs/>
                <w:sz w:val="20"/>
                <w:szCs w:val="20"/>
              </w:rPr>
              <w:t>NIF/Pasaporte</w:t>
            </w:r>
          </w:p>
        </w:tc>
        <w:sdt>
          <w:sdtPr>
            <w:rPr>
              <w:sz w:val="20"/>
              <w:szCs w:val="20"/>
            </w:rPr>
            <w:tag w:val="xxxx"/>
            <w:id w:val="1705357711"/>
            <w:placeholder>
              <w:docPart w:val="5A24575F77324709A4DADF3E929BCA13"/>
            </w:placeholder>
            <w:showingPlcHdr/>
          </w:sdtPr>
          <w:sdtEndPr/>
          <w:sdtContent>
            <w:sdt>
              <w:sdtPr>
                <w:rPr>
                  <w:sz w:val="20"/>
                  <w:szCs w:val="20"/>
                </w:rPr>
                <w:id w:val="1127901671"/>
                <w:placeholder>
                  <w:docPart w:val="5A24575F77324709A4DADF3E929BCA13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7FA91198" w14:textId="77777777" w:rsidR="009E75FB" w:rsidRPr="000C208A" w:rsidRDefault="009E75FB" w:rsidP="0038433E">
                    <w:pPr>
                      <w:contextualSpacing/>
                      <w:rPr>
                        <w:sz w:val="20"/>
                        <w:szCs w:val="20"/>
                      </w:rPr>
                    </w:pPr>
                    <w:r w:rsidRPr="000C208A">
                      <w:rPr>
                        <w:rStyle w:val="Textodelmarcadordeposicin"/>
                        <w:sz w:val="20"/>
                        <w:szCs w:val="20"/>
                      </w:rPr>
                      <w:t>Fai clic ou pulsa aquí para introducir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414F76C" w14:textId="77777777" w:rsidR="009E75FB" w:rsidRPr="000C208A" w:rsidRDefault="009E75FB" w:rsidP="0038433E">
            <w:pPr>
              <w:contextualSpacing/>
              <w:rPr>
                <w:b/>
                <w:bCs/>
                <w:sz w:val="20"/>
                <w:szCs w:val="20"/>
              </w:rPr>
            </w:pPr>
            <w:r w:rsidRPr="000C208A">
              <w:rPr>
                <w:b/>
                <w:bCs/>
                <w:sz w:val="20"/>
                <w:szCs w:val="20"/>
              </w:rPr>
              <w:t>Correo electrónico</w:t>
            </w:r>
          </w:p>
        </w:tc>
        <w:sdt>
          <w:sdtPr>
            <w:rPr>
              <w:sz w:val="20"/>
              <w:szCs w:val="20"/>
            </w:rPr>
            <w:id w:val="-717350108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03649FD0" w14:textId="77777777" w:rsidR="009E75FB" w:rsidRPr="000C208A" w:rsidRDefault="009E75FB" w:rsidP="0038433E">
                <w:pPr>
                  <w:contextualSpacing/>
                  <w:rPr>
                    <w:sz w:val="20"/>
                    <w:szCs w:val="20"/>
                  </w:rPr>
                </w:pPr>
                <w:r w:rsidRPr="000C208A">
                  <w:rPr>
                    <w:rStyle w:val="Textodelmarcadordeposicin"/>
                    <w:sz w:val="20"/>
                    <w:szCs w:val="20"/>
                  </w:rPr>
                  <w:t>Fai clic ou pulsa aquí para introducir texto.</w:t>
                </w:r>
              </w:p>
            </w:tc>
          </w:sdtContent>
        </w:sdt>
      </w:tr>
      <w:tr w:rsidR="009E75FB" w:rsidRPr="000C208A" w14:paraId="2E9D5358" w14:textId="77777777" w:rsidTr="0038433E">
        <w:trPr>
          <w:jc w:val="center"/>
        </w:trPr>
        <w:tc>
          <w:tcPr>
            <w:tcW w:w="2123" w:type="dxa"/>
            <w:vAlign w:val="center"/>
          </w:tcPr>
          <w:p w14:paraId="10C153B7" w14:textId="77777777" w:rsidR="009E75FB" w:rsidRPr="000C208A" w:rsidRDefault="009E75FB" w:rsidP="0038433E">
            <w:pPr>
              <w:contextualSpacing/>
              <w:rPr>
                <w:b/>
                <w:bCs/>
                <w:sz w:val="20"/>
                <w:szCs w:val="20"/>
              </w:rPr>
            </w:pPr>
            <w:r w:rsidRPr="000C208A">
              <w:rPr>
                <w:b/>
                <w:bCs/>
                <w:sz w:val="20"/>
                <w:szCs w:val="20"/>
              </w:rPr>
              <w:t>Doutoramento pola Universidade de:</w:t>
            </w:r>
          </w:p>
        </w:tc>
        <w:sdt>
          <w:sdtPr>
            <w:rPr>
              <w:sz w:val="20"/>
              <w:szCs w:val="20"/>
            </w:rPr>
            <w:id w:val="1294486869"/>
            <w:placeholder>
              <w:docPart w:val="65BF33FB7EE242C990957EBF58CADE1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63B545D5" w14:textId="77777777" w:rsidR="009E75FB" w:rsidRPr="000C208A" w:rsidRDefault="009E75FB" w:rsidP="0038433E">
                <w:pPr>
                  <w:contextualSpacing/>
                  <w:rPr>
                    <w:sz w:val="20"/>
                    <w:szCs w:val="20"/>
                  </w:rPr>
                </w:pPr>
                <w:r w:rsidRPr="000C208A">
                  <w:rPr>
                    <w:rStyle w:val="Textodelmarcadordeposicin"/>
                    <w:sz w:val="20"/>
                    <w:szCs w:val="20"/>
                  </w:rPr>
                  <w:t>Fai clic ou pulsa aquí para introducir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3C44D89E" w14:textId="77777777" w:rsidR="009E75FB" w:rsidRPr="000C208A" w:rsidRDefault="009E75FB" w:rsidP="0038433E">
            <w:pPr>
              <w:contextualSpacing/>
              <w:rPr>
                <w:b/>
                <w:bCs/>
                <w:sz w:val="20"/>
                <w:szCs w:val="20"/>
              </w:rPr>
            </w:pPr>
            <w:r w:rsidRPr="000C208A">
              <w:rPr>
                <w:b/>
                <w:bCs/>
                <w:sz w:val="20"/>
                <w:szCs w:val="20"/>
              </w:rPr>
              <w:t>Data da concesión:</w:t>
            </w:r>
          </w:p>
        </w:tc>
        <w:sdt>
          <w:sdtPr>
            <w:rPr>
              <w:sz w:val="20"/>
              <w:szCs w:val="20"/>
            </w:rPr>
            <w:id w:val="970251450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3836EFE1" w14:textId="77777777" w:rsidR="009E75FB" w:rsidRPr="000C208A" w:rsidRDefault="009E75FB" w:rsidP="0038433E">
                <w:pPr>
                  <w:contextualSpacing/>
                  <w:rPr>
                    <w:sz w:val="20"/>
                    <w:szCs w:val="20"/>
                  </w:rPr>
                </w:pPr>
                <w:r w:rsidRPr="000C208A">
                  <w:rPr>
                    <w:rStyle w:val="Textodelmarcadordeposicin"/>
                    <w:sz w:val="20"/>
                    <w:szCs w:val="20"/>
                  </w:rPr>
                  <w:t>Fai clic ou pulsa aquí para introducir texto.</w:t>
                </w:r>
              </w:p>
            </w:tc>
          </w:sdtContent>
        </w:sdt>
      </w:tr>
    </w:tbl>
    <w:p w14:paraId="2EB49182" w14:textId="77777777" w:rsidR="005360FC" w:rsidRPr="000C208A" w:rsidRDefault="005360FC" w:rsidP="001A7144">
      <w:pPr>
        <w:spacing w:after="0" w:line="240" w:lineRule="auto"/>
        <w:contextualSpacing/>
      </w:pPr>
    </w:p>
    <w:p w14:paraId="5FC0E0DE" w14:textId="77777777" w:rsidR="001A7144" w:rsidRPr="000C208A" w:rsidRDefault="001A7144" w:rsidP="001A7144">
      <w:pPr>
        <w:spacing w:after="0" w:line="240" w:lineRule="auto"/>
        <w:contextualSpacing/>
      </w:pPr>
    </w:p>
    <w:p w14:paraId="5135BD3F" w14:textId="1DEAC58B" w:rsidR="009E75FB" w:rsidRPr="000C208A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sz w:val="24"/>
          <w:szCs w:val="24"/>
        </w:rPr>
      </w:pPr>
      <w:r w:rsidRPr="000C208A">
        <w:rPr>
          <w:b/>
          <w:bCs/>
          <w:sz w:val="24"/>
          <w:szCs w:val="24"/>
        </w:rPr>
        <w:t xml:space="preserve">DECLARA </w:t>
      </w:r>
      <w:r w:rsidRPr="000C208A">
        <w:rPr>
          <w:sz w:val="24"/>
          <w:szCs w:val="24"/>
        </w:rPr>
        <w:t xml:space="preserve">que </w:t>
      </w:r>
      <w:r w:rsidR="009F692A" w:rsidRPr="000C208A">
        <w:rPr>
          <w:sz w:val="24"/>
          <w:szCs w:val="24"/>
        </w:rPr>
        <w:t xml:space="preserve">cumpre </w:t>
      </w:r>
      <w:r w:rsidR="000C208A" w:rsidRPr="000C208A">
        <w:rPr>
          <w:sz w:val="24"/>
          <w:szCs w:val="24"/>
        </w:rPr>
        <w:t>algún</w:t>
      </w:r>
      <w:r w:rsidRPr="000C208A">
        <w:rPr>
          <w:sz w:val="24"/>
          <w:szCs w:val="24"/>
        </w:rPr>
        <w:t xml:space="preserve"> dos requisitos para ser </w:t>
      </w:r>
      <w:r w:rsidR="0084006D" w:rsidRPr="000C208A">
        <w:rPr>
          <w:b/>
          <w:bCs/>
          <w:sz w:val="24"/>
          <w:szCs w:val="24"/>
        </w:rPr>
        <w:t xml:space="preserve">membro </w:t>
      </w:r>
      <w:r w:rsidR="000C208A">
        <w:rPr>
          <w:b/>
          <w:bCs/>
          <w:sz w:val="24"/>
          <w:szCs w:val="24"/>
        </w:rPr>
        <w:t>de</w:t>
      </w:r>
      <w:r w:rsidR="0084006D" w:rsidRPr="000C208A">
        <w:rPr>
          <w:b/>
          <w:bCs/>
          <w:sz w:val="24"/>
          <w:szCs w:val="24"/>
        </w:rPr>
        <w:t xml:space="preserve"> tribunal </w:t>
      </w:r>
      <w:r w:rsidRPr="000C208A">
        <w:rPr>
          <w:b/>
          <w:bCs/>
          <w:sz w:val="24"/>
          <w:szCs w:val="24"/>
        </w:rPr>
        <w:t xml:space="preserve">de </w:t>
      </w:r>
      <w:r w:rsidRPr="000C208A">
        <w:rPr>
          <w:b/>
          <w:sz w:val="24"/>
          <w:szCs w:val="24"/>
        </w:rPr>
        <w:t>de tese</w:t>
      </w:r>
      <w:r w:rsidRPr="000C208A">
        <w:rPr>
          <w:sz w:val="24"/>
          <w:szCs w:val="24"/>
        </w:rPr>
        <w:t xml:space="preserve"> de doutoramento de acordo co Real Decreto 576/2023, </w:t>
      </w:r>
      <w:r w:rsidR="00F178E7" w:rsidRPr="000C208A">
        <w:rPr>
          <w:sz w:val="24"/>
          <w:szCs w:val="24"/>
        </w:rPr>
        <w:t xml:space="preserve">que modifica o Real Decreto 99/2011 </w:t>
      </w:r>
      <w:r w:rsidRPr="000C208A">
        <w:rPr>
          <w:sz w:val="24"/>
          <w:szCs w:val="24"/>
        </w:rPr>
        <w:t>(marque a(s) casilla(s) correspondente(s)):</w:t>
      </w:r>
    </w:p>
    <w:p w14:paraId="7D64757F" w14:textId="77777777" w:rsidR="006D4788" w:rsidRPr="000C208A" w:rsidRDefault="006D4788" w:rsidP="001A7144">
      <w:pPr>
        <w:spacing w:after="0" w:line="240" w:lineRule="auto"/>
        <w:contextualSpacing/>
        <w:jc w:val="both"/>
        <w:rPr>
          <w:b/>
          <w:bCs/>
        </w:rPr>
      </w:pPr>
    </w:p>
    <w:p w14:paraId="362CD943" w14:textId="50281DA7" w:rsidR="00B6750B" w:rsidRPr="000C208A" w:rsidRDefault="00B6750B" w:rsidP="0037613E">
      <w:pPr>
        <w:spacing w:after="0" w:line="240" w:lineRule="auto"/>
        <w:contextualSpacing/>
        <w:jc w:val="both"/>
      </w:pPr>
      <w:r w:rsidRPr="000C208A">
        <w:rPr>
          <w:b/>
          <w:bCs/>
        </w:rPr>
        <w:t xml:space="preserve">A) Profesor </w:t>
      </w:r>
      <w:r w:rsidR="0084006D" w:rsidRPr="000C208A">
        <w:rPr>
          <w:b/>
          <w:bCs/>
        </w:rPr>
        <w:t xml:space="preserve">universitario </w:t>
      </w:r>
      <w:r w:rsidRPr="000C208A">
        <w:rPr>
          <w:b/>
          <w:bCs/>
        </w:rPr>
        <w:t xml:space="preserve">nunha das categorías elixibles para a avaliación de </w:t>
      </w:r>
      <w:r w:rsidR="000C208A">
        <w:rPr>
          <w:b/>
          <w:bCs/>
        </w:rPr>
        <w:t>sexenios de investigación pola</w:t>
      </w:r>
      <w:r w:rsidRPr="000C208A">
        <w:rPr>
          <w:b/>
          <w:bCs/>
        </w:rPr>
        <w:t xml:space="preserve"> ANECA </w:t>
      </w:r>
      <w:r w:rsidRPr="000C208A">
        <w:t>(</w:t>
      </w:r>
      <w:r w:rsidR="000C208A" w:rsidRPr="000C208A">
        <w:rPr>
          <w:i/>
          <w:iCs/>
          <w:sz w:val="20"/>
          <w:szCs w:val="20"/>
        </w:rPr>
        <w:t>catedrático/a o</w:t>
      </w:r>
      <w:r w:rsidR="000C208A">
        <w:rPr>
          <w:i/>
          <w:iCs/>
          <w:sz w:val="20"/>
          <w:szCs w:val="20"/>
        </w:rPr>
        <w:t>u</w:t>
      </w:r>
      <w:r w:rsidR="000C208A" w:rsidRPr="000C208A">
        <w:rPr>
          <w:i/>
          <w:iCs/>
          <w:sz w:val="20"/>
          <w:szCs w:val="20"/>
        </w:rPr>
        <w:t xml:space="preserve"> titular de Universidad</w:t>
      </w:r>
      <w:r w:rsidR="000C208A">
        <w:rPr>
          <w:i/>
          <w:iCs/>
          <w:sz w:val="20"/>
          <w:szCs w:val="20"/>
        </w:rPr>
        <w:t>e</w:t>
      </w:r>
      <w:r w:rsidR="000C208A" w:rsidRPr="000C208A">
        <w:rPr>
          <w:i/>
          <w:iCs/>
          <w:sz w:val="20"/>
          <w:szCs w:val="20"/>
        </w:rPr>
        <w:t xml:space="preserve"> o</w:t>
      </w:r>
      <w:r w:rsidR="000C208A">
        <w:rPr>
          <w:i/>
          <w:iCs/>
          <w:sz w:val="20"/>
          <w:szCs w:val="20"/>
        </w:rPr>
        <w:t>u Esco</w:t>
      </w:r>
      <w:r w:rsidR="000C208A" w:rsidRPr="000C208A">
        <w:rPr>
          <w:i/>
          <w:iCs/>
          <w:sz w:val="20"/>
          <w:szCs w:val="20"/>
        </w:rPr>
        <w:t>la Universitaria</w:t>
      </w:r>
      <w:r w:rsidR="000C208A">
        <w:rPr>
          <w:i/>
          <w:iCs/>
          <w:sz w:val="20"/>
          <w:szCs w:val="20"/>
        </w:rPr>
        <w:t>, profesorado colaborador por t</w:t>
      </w:r>
      <w:r w:rsidR="000C208A" w:rsidRPr="000C208A">
        <w:rPr>
          <w:i/>
          <w:iCs/>
          <w:sz w:val="20"/>
          <w:szCs w:val="20"/>
        </w:rPr>
        <w:t>empo indefinido, contratado do</w:t>
      </w:r>
      <w:r w:rsidR="000C208A">
        <w:rPr>
          <w:i/>
          <w:iCs/>
          <w:sz w:val="20"/>
          <w:szCs w:val="20"/>
        </w:rPr>
        <w:t>u</w:t>
      </w:r>
      <w:r w:rsidR="000C208A" w:rsidRPr="000C208A">
        <w:rPr>
          <w:i/>
          <w:iCs/>
          <w:sz w:val="20"/>
          <w:szCs w:val="20"/>
        </w:rPr>
        <w:t>tor, permanente laboral o</w:t>
      </w:r>
      <w:r w:rsidR="000C208A">
        <w:rPr>
          <w:i/>
          <w:iCs/>
          <w:sz w:val="20"/>
          <w:szCs w:val="20"/>
        </w:rPr>
        <w:t>u</w:t>
      </w:r>
      <w:r w:rsidR="000C208A" w:rsidRPr="000C208A">
        <w:rPr>
          <w:i/>
          <w:iCs/>
          <w:sz w:val="20"/>
          <w:szCs w:val="20"/>
        </w:rPr>
        <w:t xml:space="preserve"> profesorado a</w:t>
      </w:r>
      <w:r w:rsidR="000C208A">
        <w:rPr>
          <w:i/>
          <w:iCs/>
          <w:sz w:val="20"/>
          <w:szCs w:val="20"/>
        </w:rPr>
        <w:t>x</w:t>
      </w:r>
      <w:r w:rsidR="000C208A" w:rsidRPr="000C208A">
        <w:rPr>
          <w:i/>
          <w:iCs/>
          <w:sz w:val="20"/>
          <w:szCs w:val="20"/>
        </w:rPr>
        <w:t>udante do</w:t>
      </w:r>
      <w:r w:rsidR="000C208A">
        <w:rPr>
          <w:i/>
          <w:iCs/>
          <w:sz w:val="20"/>
          <w:szCs w:val="20"/>
        </w:rPr>
        <w:t>u</w:t>
      </w:r>
      <w:r w:rsidR="000C208A" w:rsidRPr="000C208A">
        <w:rPr>
          <w:i/>
          <w:iCs/>
          <w:sz w:val="20"/>
          <w:szCs w:val="20"/>
        </w:rPr>
        <w:t>tor)</w:t>
      </w:r>
      <w:r w:rsidRPr="000C208A">
        <w:t>):</w:t>
      </w:r>
    </w:p>
    <w:p w14:paraId="4C210FD1" w14:textId="77777777" w:rsidR="001A7144" w:rsidRPr="000C208A" w:rsidRDefault="001A7144" w:rsidP="001A7144">
      <w:pPr>
        <w:spacing w:after="0" w:line="240" w:lineRule="auto"/>
        <w:contextualSpacing/>
        <w:jc w:val="both"/>
      </w:pPr>
    </w:p>
    <w:p w14:paraId="4B34C4E6" w14:textId="7322D34D" w:rsidR="00C35846" w:rsidRPr="000C208A" w:rsidRDefault="000C208A" w:rsidP="001A7144">
      <w:pPr>
        <w:shd w:val="clear" w:color="auto" w:fill="FFFFFF" w:themeFill="background1"/>
        <w:spacing w:after="0" w:line="240" w:lineRule="auto"/>
        <w:contextualSpacing/>
        <w:jc w:val="both"/>
      </w:pPr>
      <w:sdt>
        <w:sdt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0C208A">
            <w:rPr>
              <w:rFonts w:ascii="MS Gothic" w:eastAsia="MS Gothic" w:hAnsi="MS Gothic"/>
            </w:rPr>
            <w:t xml:space="preserve">☐ </w:t>
          </w:r>
        </w:sdtContent>
      </w:sdt>
      <w:r w:rsidR="009F692A" w:rsidRPr="000C208A">
        <w:t xml:space="preserve">Ter </w:t>
      </w:r>
      <w:r w:rsidR="00B6750B" w:rsidRPr="000C208A">
        <w:t>recoñecido polo menos u</w:t>
      </w:r>
      <w:r>
        <w:t xml:space="preserve">n sexenio </w:t>
      </w:r>
      <w:r w:rsidR="00B6750B" w:rsidRPr="000C208A">
        <w:t xml:space="preserve">de actividade investigadora. </w:t>
      </w:r>
    </w:p>
    <w:p w14:paraId="0A48DE37" w14:textId="77777777" w:rsidR="001A7144" w:rsidRPr="000C208A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</w:pPr>
    </w:p>
    <w:p w14:paraId="4C0488DF" w14:textId="03A32E38" w:rsidR="00C35846" w:rsidRPr="000C208A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</w:pPr>
      <w:r w:rsidRPr="000C208A">
        <w:tab/>
      </w:r>
      <w:r w:rsidR="00B6750B" w:rsidRPr="000C208A">
        <w:rPr>
          <w:b/>
          <w:bCs/>
        </w:rPr>
        <w:t xml:space="preserve">N.º de </w:t>
      </w:r>
      <w:r w:rsidR="000C208A">
        <w:rPr>
          <w:b/>
          <w:bCs/>
        </w:rPr>
        <w:t xml:space="preserve">sexenios </w:t>
      </w:r>
      <w:r w:rsidR="00B6750B" w:rsidRPr="000C208A">
        <w:rPr>
          <w:b/>
          <w:bCs/>
        </w:rPr>
        <w:t>recoñecidos</w:t>
      </w:r>
      <w:r w:rsidRPr="000C208A">
        <w:rPr>
          <w:b/>
          <w:bCs/>
        </w:rPr>
        <w:t xml:space="preserve">: </w:t>
      </w:r>
      <w:sdt>
        <w:sdt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0C208A">
            <w:rPr>
              <w:rStyle w:val="Textodelmarcadordeposicin"/>
            </w:rPr>
            <w:t>Fai clic ou pulsa aquí para introducir texto.</w:t>
          </w:r>
        </w:sdtContent>
      </w:sdt>
    </w:p>
    <w:p w14:paraId="33B98906" w14:textId="63EB8BB8" w:rsidR="00C35846" w:rsidRPr="000C208A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</w:pPr>
      <w:r w:rsidRPr="000C208A">
        <w:tab/>
      </w:r>
      <w:r w:rsidR="00B6750B" w:rsidRPr="000C208A">
        <w:rPr>
          <w:b/>
          <w:bCs/>
        </w:rPr>
        <w:t xml:space="preserve">Ano de concesión do último </w:t>
      </w:r>
      <w:r w:rsidR="000C208A">
        <w:rPr>
          <w:b/>
          <w:bCs/>
        </w:rPr>
        <w:t>sexenio</w:t>
      </w:r>
      <w:r w:rsidRPr="000C208A">
        <w:rPr>
          <w:b/>
          <w:bCs/>
        </w:rPr>
        <w:t xml:space="preserve">: </w:t>
      </w:r>
      <w:sdt>
        <w:sdt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0C208A">
            <w:rPr>
              <w:rStyle w:val="Textodelmarcadordeposicin"/>
            </w:rPr>
            <w:t>Fai clic ou pulsa aquí para introducir texto.</w:t>
          </w:r>
        </w:sdtContent>
      </w:sdt>
    </w:p>
    <w:p w14:paraId="6CBA2EE3" w14:textId="77777777" w:rsidR="00C35846" w:rsidRPr="000C208A" w:rsidRDefault="00C35846" w:rsidP="001A7144">
      <w:pPr>
        <w:spacing w:after="0" w:line="240" w:lineRule="auto"/>
        <w:contextualSpacing/>
        <w:jc w:val="both"/>
      </w:pPr>
    </w:p>
    <w:p w14:paraId="6702E710" w14:textId="49D025D2" w:rsidR="00B6750B" w:rsidRPr="000C208A" w:rsidRDefault="0084006D" w:rsidP="00AA72E8">
      <w:pPr>
        <w:spacing w:after="0" w:line="240" w:lineRule="auto"/>
        <w:contextualSpacing/>
        <w:jc w:val="both"/>
        <w:rPr>
          <w:b/>
          <w:bCs/>
        </w:rPr>
      </w:pPr>
      <w:r w:rsidRPr="000C208A">
        <w:rPr>
          <w:b/>
          <w:bCs/>
        </w:rPr>
        <w:t xml:space="preserve">B) Profesor universitario </w:t>
      </w:r>
      <w:r w:rsidR="00B6750B" w:rsidRPr="000C208A">
        <w:rPr>
          <w:b/>
          <w:bCs/>
        </w:rPr>
        <w:t>nunha categoría q</w:t>
      </w:r>
      <w:r w:rsidR="000C208A">
        <w:rPr>
          <w:b/>
          <w:bCs/>
        </w:rPr>
        <w:t>ue non permita a avaliación de sexenios,</w:t>
      </w:r>
      <w:r w:rsidR="00B6750B" w:rsidRPr="000C208A">
        <w:rPr>
          <w:b/>
          <w:bCs/>
        </w:rPr>
        <w:t xml:space="preserve"> ou un profesional </w:t>
      </w:r>
      <w:r w:rsidRPr="000C208A">
        <w:rPr>
          <w:b/>
          <w:bCs/>
        </w:rPr>
        <w:t xml:space="preserve">doutras institucións </w:t>
      </w:r>
      <w:r w:rsidR="00B6750B" w:rsidRPr="000C208A">
        <w:rPr>
          <w:b/>
          <w:bCs/>
        </w:rPr>
        <w:t xml:space="preserve">sen vínculo laboral coa </w:t>
      </w:r>
      <w:r w:rsidRPr="000C208A">
        <w:rPr>
          <w:b/>
          <w:bCs/>
        </w:rPr>
        <w:t>Universidade</w:t>
      </w:r>
      <w:r w:rsidR="00B6750B" w:rsidRPr="000C208A">
        <w:rPr>
          <w:b/>
          <w:bCs/>
        </w:rPr>
        <w:t>:</w:t>
      </w:r>
    </w:p>
    <w:p w14:paraId="1070C019" w14:textId="77777777" w:rsidR="001A7144" w:rsidRPr="000C208A" w:rsidRDefault="001A7144" w:rsidP="001A7144">
      <w:pPr>
        <w:spacing w:after="0" w:line="240" w:lineRule="auto"/>
        <w:contextualSpacing/>
        <w:jc w:val="both"/>
        <w:rPr>
          <w:b/>
          <w:bCs/>
        </w:rPr>
      </w:pPr>
    </w:p>
    <w:p w14:paraId="08980C03" w14:textId="2F31A1E2" w:rsidR="005A4A10" w:rsidRPr="000C208A" w:rsidRDefault="000C208A" w:rsidP="001A7144">
      <w:pPr>
        <w:spacing w:after="0" w:line="240" w:lineRule="auto"/>
        <w:contextualSpacing/>
        <w:jc w:val="both"/>
      </w:pPr>
      <w:sdt>
        <w:sdt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0C208A">
            <w:rPr>
              <w:rFonts w:ascii="MS Gothic" w:eastAsia="MS Gothic" w:hAnsi="MS Gothic"/>
            </w:rPr>
            <w:t xml:space="preserve">☐ </w:t>
          </w:r>
        </w:sdtContent>
      </w:sdt>
      <w:r w:rsidR="00B6750B" w:rsidRPr="000C208A">
        <w:t>Ser autor ou coautor de polo menos</w:t>
      </w:r>
      <w:r w:rsidR="00B6750B" w:rsidRPr="000C208A">
        <w:rPr>
          <w:b/>
          <w:bCs/>
        </w:rPr>
        <w:t xml:space="preserve"> 5 publicacións </w:t>
      </w:r>
      <w:r w:rsidR="00B6750B" w:rsidRPr="000C208A">
        <w:t xml:space="preserve">incluídas nos </w:t>
      </w:r>
      <w:r w:rsidR="00B6750B" w:rsidRPr="000C208A">
        <w:rPr>
          <w:b/>
          <w:bCs/>
        </w:rPr>
        <w:t xml:space="preserve">Journal Citation Reports </w:t>
      </w:r>
      <w:r w:rsidR="00B6750B" w:rsidRPr="000C208A">
        <w:t>(JCR) que demostren unha experiencia de investigación equivalente a un período de seis anos, de acordo con un dos seguintes escenarios:</w:t>
      </w:r>
    </w:p>
    <w:p w14:paraId="4A0EA9F0" w14:textId="77777777" w:rsidR="001A7144" w:rsidRPr="000C208A" w:rsidRDefault="001A7144" w:rsidP="001A7144">
      <w:pPr>
        <w:spacing w:after="0" w:line="240" w:lineRule="auto"/>
        <w:contextualSpacing/>
        <w:jc w:val="both"/>
      </w:pPr>
    </w:p>
    <w:p w14:paraId="4C8FF66C" w14:textId="43EB88C6" w:rsidR="00B6750B" w:rsidRPr="000C208A" w:rsidRDefault="00B6750B" w:rsidP="00723E7D">
      <w:pPr>
        <w:spacing w:after="0" w:line="240" w:lineRule="auto"/>
        <w:ind w:left="708"/>
        <w:contextualSpacing/>
        <w:jc w:val="both"/>
        <w:rPr>
          <w:sz w:val="20"/>
          <w:szCs w:val="20"/>
        </w:rPr>
      </w:pPr>
      <w:r w:rsidRPr="000C208A">
        <w:rPr>
          <w:sz w:val="20"/>
          <w:szCs w:val="20"/>
        </w:rPr>
        <w:t>i)</w:t>
      </w:r>
      <w:r w:rsidRPr="000C208A">
        <w:rPr>
          <w:b/>
          <w:bCs/>
          <w:sz w:val="20"/>
          <w:szCs w:val="20"/>
        </w:rPr>
        <w:t xml:space="preserve"> 2Q1 + 3Q2:</w:t>
      </w:r>
      <w:r w:rsidRPr="000C208A">
        <w:rPr>
          <w:sz w:val="20"/>
          <w:szCs w:val="20"/>
        </w:rPr>
        <w:t xml:space="preserve"> 2 publicacións en revistas do primeiro </w:t>
      </w:r>
      <w:r w:rsidR="000C208A">
        <w:rPr>
          <w:sz w:val="20"/>
          <w:szCs w:val="20"/>
        </w:rPr>
        <w:t>cuartil</w:t>
      </w:r>
      <w:r w:rsidRPr="000C208A">
        <w:rPr>
          <w:sz w:val="20"/>
          <w:szCs w:val="20"/>
        </w:rPr>
        <w:t xml:space="preserve">, xunto con 3 no segundo </w:t>
      </w:r>
      <w:r w:rsidR="000C208A">
        <w:rPr>
          <w:sz w:val="20"/>
          <w:szCs w:val="20"/>
        </w:rPr>
        <w:t>cuartil</w:t>
      </w:r>
      <w:r w:rsidRPr="000C208A">
        <w:rPr>
          <w:sz w:val="20"/>
          <w:szCs w:val="20"/>
        </w:rPr>
        <w:t>.</w:t>
      </w:r>
    </w:p>
    <w:p w14:paraId="49ED7D07" w14:textId="77207B2F" w:rsidR="00B6750B" w:rsidRPr="000C208A" w:rsidRDefault="00B6750B" w:rsidP="00723E7D">
      <w:pPr>
        <w:spacing w:after="0" w:line="240" w:lineRule="auto"/>
        <w:ind w:left="708"/>
        <w:contextualSpacing/>
        <w:jc w:val="both"/>
        <w:rPr>
          <w:sz w:val="20"/>
          <w:szCs w:val="20"/>
        </w:rPr>
      </w:pPr>
      <w:r w:rsidRPr="000C208A">
        <w:rPr>
          <w:sz w:val="20"/>
          <w:szCs w:val="20"/>
        </w:rPr>
        <w:t>ii)</w:t>
      </w:r>
      <w:r w:rsidRPr="000C208A">
        <w:rPr>
          <w:b/>
          <w:bCs/>
          <w:sz w:val="20"/>
          <w:szCs w:val="20"/>
        </w:rPr>
        <w:t xml:space="preserve"> 3Q1 + 1Q2 + 1Q3:</w:t>
      </w:r>
      <w:r w:rsidRPr="000C208A">
        <w:rPr>
          <w:sz w:val="20"/>
          <w:szCs w:val="20"/>
        </w:rPr>
        <w:t xml:space="preserve"> 3 publicacións en revistas do primeiro </w:t>
      </w:r>
      <w:r w:rsidR="000C208A">
        <w:rPr>
          <w:sz w:val="20"/>
          <w:szCs w:val="20"/>
        </w:rPr>
        <w:t>cuartil</w:t>
      </w:r>
      <w:r w:rsidRPr="000C208A">
        <w:rPr>
          <w:sz w:val="20"/>
          <w:szCs w:val="20"/>
        </w:rPr>
        <w:t xml:space="preserve">, xunto cunha publicación no segundo </w:t>
      </w:r>
      <w:r w:rsidR="000C208A">
        <w:rPr>
          <w:sz w:val="20"/>
          <w:szCs w:val="20"/>
        </w:rPr>
        <w:t>cuartil</w:t>
      </w:r>
      <w:r w:rsidRPr="000C208A">
        <w:rPr>
          <w:sz w:val="20"/>
          <w:szCs w:val="20"/>
        </w:rPr>
        <w:t xml:space="preserve"> e outra no terceiro </w:t>
      </w:r>
      <w:r w:rsidR="000C208A">
        <w:rPr>
          <w:sz w:val="20"/>
          <w:szCs w:val="20"/>
        </w:rPr>
        <w:t>cuartil</w:t>
      </w:r>
    </w:p>
    <w:p w14:paraId="36E24FAF" w14:textId="61A7BB31" w:rsidR="00B6750B" w:rsidRPr="000C208A" w:rsidRDefault="00B6750B" w:rsidP="00723E7D">
      <w:pPr>
        <w:spacing w:after="0" w:line="240" w:lineRule="auto"/>
        <w:ind w:left="708"/>
        <w:contextualSpacing/>
        <w:jc w:val="both"/>
        <w:rPr>
          <w:sz w:val="20"/>
          <w:szCs w:val="20"/>
        </w:rPr>
      </w:pPr>
      <w:r w:rsidRPr="000C208A">
        <w:rPr>
          <w:sz w:val="20"/>
          <w:szCs w:val="20"/>
        </w:rPr>
        <w:t>iii)</w:t>
      </w:r>
      <w:r w:rsidRPr="000C208A">
        <w:rPr>
          <w:b/>
          <w:bCs/>
          <w:sz w:val="20"/>
          <w:szCs w:val="20"/>
        </w:rPr>
        <w:t xml:space="preserve"> 4Q1 +</w:t>
      </w:r>
      <w:r w:rsidR="009F692A" w:rsidRPr="000C208A">
        <w:rPr>
          <w:b/>
          <w:bCs/>
          <w:sz w:val="20"/>
          <w:szCs w:val="20"/>
        </w:rPr>
        <w:t xml:space="preserve"> 1Q3 ou </w:t>
      </w:r>
      <w:r w:rsidRPr="000C208A">
        <w:rPr>
          <w:b/>
          <w:bCs/>
          <w:sz w:val="20"/>
          <w:szCs w:val="20"/>
        </w:rPr>
        <w:t>Q4:</w:t>
      </w:r>
      <w:r w:rsidRPr="000C208A">
        <w:rPr>
          <w:sz w:val="20"/>
          <w:szCs w:val="20"/>
        </w:rPr>
        <w:t xml:space="preserve"> 4 publicacións en revistas do primeiro </w:t>
      </w:r>
      <w:r w:rsidR="000C208A">
        <w:rPr>
          <w:sz w:val="20"/>
          <w:szCs w:val="20"/>
        </w:rPr>
        <w:t>cuartil</w:t>
      </w:r>
      <w:r w:rsidRPr="000C208A">
        <w:rPr>
          <w:sz w:val="20"/>
          <w:szCs w:val="20"/>
        </w:rPr>
        <w:t xml:space="preserve">, xunto cunha en calquera dos </w:t>
      </w:r>
      <w:r w:rsidR="000C208A">
        <w:rPr>
          <w:sz w:val="20"/>
          <w:szCs w:val="20"/>
        </w:rPr>
        <w:t>cuartile</w:t>
      </w:r>
      <w:r w:rsidRPr="000C208A">
        <w:rPr>
          <w:sz w:val="20"/>
          <w:szCs w:val="20"/>
        </w:rPr>
        <w:t>s inferiores.</w:t>
      </w:r>
    </w:p>
    <w:p w14:paraId="6871B0CB" w14:textId="4BDFE9D6" w:rsidR="00C35846" w:rsidRPr="000C208A" w:rsidRDefault="00C35846" w:rsidP="001A7144">
      <w:pPr>
        <w:spacing w:after="0" w:line="240" w:lineRule="auto"/>
        <w:contextualSpacing/>
        <w:jc w:val="both"/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0C208A" w14:paraId="00D69E0A" w14:textId="77777777" w:rsidTr="007134F5">
        <w:tc>
          <w:tcPr>
            <w:tcW w:w="592" w:type="dxa"/>
          </w:tcPr>
          <w:p w14:paraId="7350BDE6" w14:textId="63C1A174" w:rsidR="00A13019" w:rsidRPr="000C208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>1.-</w:t>
            </w:r>
          </w:p>
        </w:tc>
        <w:tc>
          <w:tcPr>
            <w:tcW w:w="7908" w:type="dxa"/>
          </w:tcPr>
          <w:p w14:paraId="7071C3B5" w14:textId="77777777" w:rsidR="00A13019" w:rsidRPr="000C208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44965725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576DFAC7" w14:textId="77777777" w:rsidR="00A13019" w:rsidRPr="000C208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3997353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3306C86C" w14:textId="06DFFD8D" w:rsidR="00A13019" w:rsidRPr="000C208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</w:t>
            </w:r>
            <w:r w:rsidR="00B6750B"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>do artigo</w:t>
            </w: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13182737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0E9888CE" w14:textId="0082455F" w:rsidR="00A13019" w:rsidRPr="000C208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693723403"/>
                <w:placeholder>
                  <w:docPart w:val="5D429A489FF64DB4B255013A26ABFC1C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3FF53073" w14:textId="20ABF36D" w:rsidR="00A13019" w:rsidRPr="000C208A" w:rsidRDefault="00B6750B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>Volume</w:t>
            </w:r>
            <w:r w:rsidR="00A13019"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86922019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="00A13019"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5381F44A" w14:textId="2F9649D0" w:rsidR="00A13019" w:rsidRPr="000C208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áxina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86260800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7D0AC9FF" w14:textId="25B4798C" w:rsidR="00B54AD7" w:rsidRPr="000C208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01302885"/>
                <w:placeholder>
                  <w:docPart w:val="A66E1B3D5F654504924181598F477EA6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605418F4" w14:textId="584772AD" w:rsidR="00A13019" w:rsidRPr="000C208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ctor de impacto </w:t>
            </w:r>
            <w:r w:rsidR="00B6750B"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no ano </w:t>
            </w: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958024783"/>
                <w:placeholder>
                  <w:docPart w:val="363F66BF19DC4FAE957DD906018E4053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  <w:r w:rsidRPr="000C208A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74EA8AD4" w14:textId="77777777" w:rsidR="00A13019" w:rsidRPr="000C208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854308124"/>
                <w:placeholder>
                  <w:docPart w:val="D2795106A3874CBF9552F3FABE3A4736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555A00C7" w14:textId="549A7A3A" w:rsidR="003D3C12" w:rsidRPr="000C208A" w:rsidRDefault="000C208A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r w:rsidR="003D3C12"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</w:t>
            </w:r>
            <w:r w:rsidR="00B6750B"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no ano </w:t>
            </w:r>
            <w:r w:rsidR="003D3C12"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732426967"/>
                <w:placeholder>
                  <w:docPart w:val="F9DB71B0322E4EE8A0AAA42FFBEB932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3D3C12"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cione un elemento.</w:t>
                </w:r>
              </w:sdtContent>
            </w:sdt>
          </w:p>
          <w:p w14:paraId="2D3C640A" w14:textId="506C3BBC" w:rsidR="00A13019" w:rsidRPr="000C208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6D4788" w:rsidRPr="000C208A" w14:paraId="1C8BF3C1" w14:textId="77777777" w:rsidTr="007134F5">
        <w:tc>
          <w:tcPr>
            <w:tcW w:w="592" w:type="dxa"/>
          </w:tcPr>
          <w:p w14:paraId="51538F44" w14:textId="69E4F18A" w:rsidR="006D4788" w:rsidRPr="000C208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lastRenderedPageBreak/>
              <w:t>2.-</w:t>
            </w:r>
          </w:p>
        </w:tc>
        <w:tc>
          <w:tcPr>
            <w:tcW w:w="7908" w:type="dxa"/>
          </w:tcPr>
          <w:p w14:paraId="4EC7BA6E" w14:textId="77777777" w:rsidR="00B6750B" w:rsidRPr="000C208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34495804"/>
                <w:placeholder>
                  <w:docPart w:val="222C03A5B5024A70BE844C4784171A94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5F47E10E" w14:textId="77777777" w:rsidR="00B6750B" w:rsidRPr="000C208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697084764"/>
                <w:placeholder>
                  <w:docPart w:val="222C03A5B5024A70BE844C4784171A94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6391C0C8" w14:textId="77777777" w:rsidR="00B6750B" w:rsidRPr="000C208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906331926"/>
                <w:placeholder>
                  <w:docPart w:val="C9D666C0D15345B08F3B668E407B7225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699DABAB" w14:textId="77777777" w:rsidR="00B6750B" w:rsidRPr="000C208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81869173"/>
                <w:placeholder>
                  <w:docPart w:val="AC320964AFDF49618FF5EDC3918E223B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60CFB85A" w14:textId="77777777" w:rsidR="00B6750B" w:rsidRPr="000C208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50019461"/>
                <w:placeholder>
                  <w:docPart w:val="03B424DB96AE486FB99FEC2AB6D5C303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BE050DB" w14:textId="77777777" w:rsidR="00B6750B" w:rsidRPr="000C208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áxina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484276504"/>
                <w:placeholder>
                  <w:docPart w:val="03B424DB96AE486FB99FEC2AB6D5C303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70A7C1DD" w14:textId="77777777" w:rsidR="00B54AD7" w:rsidRPr="000C208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671019227"/>
                <w:placeholder>
                  <w:docPart w:val="1B27F9F955ED4D8EBC4BE965A1DA7628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078A9437" w14:textId="5E7A76E7" w:rsidR="00B6750B" w:rsidRPr="000C208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ctor de impacto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14097299"/>
                <w:placeholder>
                  <w:docPart w:val="A8CA2042A2134E319E2A956411421070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  <w:r w:rsidRPr="000C208A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6A64AD5D" w14:textId="77777777" w:rsidR="00B6750B" w:rsidRPr="000C208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444801436"/>
                <w:placeholder>
                  <w:docPart w:val="D679B2BE83874E099125B5F6858BD6AE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335BA925" w14:textId="148732CE" w:rsidR="00B6750B" w:rsidRPr="000C208A" w:rsidRDefault="000C208A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r w:rsidR="00B6750B"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do JCR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423925533"/>
                <w:placeholder>
                  <w:docPart w:val="9A72DA8562184B8CA2814B8A4F8043AC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B6750B"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cione un elemento.</w:t>
                </w:r>
              </w:sdtContent>
            </w:sdt>
          </w:p>
          <w:p w14:paraId="0DAC0D6E" w14:textId="410F0499" w:rsidR="0039629E" w:rsidRPr="000C208A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0C208A" w14:paraId="16992FDD" w14:textId="77777777" w:rsidTr="007134F5">
        <w:tc>
          <w:tcPr>
            <w:tcW w:w="592" w:type="dxa"/>
          </w:tcPr>
          <w:p w14:paraId="39ABA4F0" w14:textId="078E1232" w:rsidR="006D4788" w:rsidRPr="000C208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>3.-</w:t>
            </w:r>
          </w:p>
        </w:tc>
        <w:tc>
          <w:tcPr>
            <w:tcW w:w="7908" w:type="dxa"/>
          </w:tcPr>
          <w:p w14:paraId="6B9CDCFB" w14:textId="77777777" w:rsidR="00B6750B" w:rsidRPr="000C208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95557555"/>
                <w:placeholder>
                  <w:docPart w:val="876D58A5FF5042609F5B4B3BAC5A9C05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7BD67F6B" w14:textId="77777777" w:rsidR="00B6750B" w:rsidRPr="000C208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2105759209"/>
                <w:placeholder>
                  <w:docPart w:val="876D58A5FF5042609F5B4B3BAC5A9C05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6EE31DFC" w14:textId="77777777" w:rsidR="00B6750B" w:rsidRPr="000C208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336359059"/>
                <w:placeholder>
                  <w:docPart w:val="8A9AA122DAB84610A2B1676D47AEBEA6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A023EF7" w14:textId="77777777" w:rsidR="00B6750B" w:rsidRPr="000C208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271432758"/>
                <w:placeholder>
                  <w:docPart w:val="41F1B44B444E4B61BE9C854E728F5EB7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63364B4A" w14:textId="77777777" w:rsidR="00B6750B" w:rsidRPr="000C208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613332097"/>
                <w:placeholder>
                  <w:docPart w:val="C6D95BC5A61743328E5F9530C2832FE4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34F3539D" w14:textId="77777777" w:rsidR="00B6750B" w:rsidRPr="000C208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áxina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746614877"/>
                <w:placeholder>
                  <w:docPart w:val="C6D95BC5A61743328E5F9530C2832FE4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2325B832" w14:textId="77777777" w:rsidR="00B54AD7" w:rsidRPr="000C208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086295555"/>
                <w:placeholder>
                  <w:docPart w:val="3DC37B2D9AF74159A0B1C42DE82CF646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75DB7FEE" w14:textId="241B3A07" w:rsidR="00B6750B" w:rsidRPr="000C208A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ctor de impacto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9455803"/>
                <w:placeholder>
                  <w:docPart w:val="02A5CDDCDF204FD3BCD4A75FAE4BBDBB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  <w:r w:rsidRPr="000C208A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00C7BBC2" w14:textId="77777777" w:rsidR="00B6750B" w:rsidRPr="000C208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212496901"/>
                <w:placeholder>
                  <w:docPart w:val="3F5B0F853C2549F29FC3CC4E995C4E39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097AC358" w14:textId="1240DA3A" w:rsidR="00B6750B" w:rsidRPr="000C208A" w:rsidRDefault="000C208A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r w:rsidR="00B6750B"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do JCR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371538369"/>
                <w:placeholder>
                  <w:docPart w:val="E90F272889154874B4D3D87B4B69FBE5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B6750B"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cione un elemento.</w:t>
                </w:r>
              </w:sdtContent>
            </w:sdt>
          </w:p>
          <w:p w14:paraId="08E364A8" w14:textId="69A6CE19" w:rsidR="0039629E" w:rsidRPr="000C208A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0C208A" w14:paraId="0ADB6592" w14:textId="77777777" w:rsidTr="007134F5">
        <w:tc>
          <w:tcPr>
            <w:tcW w:w="592" w:type="dxa"/>
          </w:tcPr>
          <w:p w14:paraId="0DCDF8EC" w14:textId="31C8068B" w:rsidR="006D4788" w:rsidRPr="000C208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>4.-</w:t>
            </w:r>
          </w:p>
        </w:tc>
        <w:tc>
          <w:tcPr>
            <w:tcW w:w="7908" w:type="dxa"/>
          </w:tcPr>
          <w:p w14:paraId="3AA8C032" w14:textId="77777777" w:rsidR="00B6750B" w:rsidRPr="000C208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887410796"/>
                <w:placeholder>
                  <w:docPart w:val="42C10CE2893E4CF8A3F3C0032EC8B006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76E20CB0" w14:textId="77777777" w:rsidR="00B6750B" w:rsidRPr="000C208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985994255"/>
                <w:placeholder>
                  <w:docPart w:val="42C10CE2893E4CF8A3F3C0032EC8B006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590DA390" w14:textId="77777777" w:rsidR="00B6750B" w:rsidRPr="000C208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664894118"/>
                <w:placeholder>
                  <w:docPart w:val="C02DC8FDB9734FD9A5C5546FDD6765D8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7B48AD3E" w14:textId="77777777" w:rsidR="00B6750B" w:rsidRPr="000C208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72650934"/>
                <w:placeholder>
                  <w:docPart w:val="1C2E31491E15410CB9A73070239B716C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2E2B0CE0" w14:textId="77777777" w:rsidR="00B6750B" w:rsidRPr="000C208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28604967"/>
                <w:placeholder>
                  <w:docPart w:val="AD85630B97964CA29AD54879C689B116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4499AFD6" w14:textId="77777777" w:rsidR="00B6750B" w:rsidRPr="000C208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áxina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092365806"/>
                <w:placeholder>
                  <w:docPart w:val="AD85630B97964CA29AD54879C689B116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50ADFE7F" w14:textId="77777777" w:rsidR="00B54AD7" w:rsidRPr="000C208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028246142"/>
                <w:placeholder>
                  <w:docPart w:val="DB928C978AC54AEFA012C50B12D89527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56FB8300" w14:textId="5F503327" w:rsidR="00B6750B" w:rsidRPr="000C208A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ctor de impacto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538165111"/>
                <w:placeholder>
                  <w:docPart w:val="B64466D174684D39B85B044E729F99C4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  <w:r w:rsidRPr="000C208A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09DD842D" w14:textId="77777777" w:rsidR="00B6750B" w:rsidRPr="000C208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46068512"/>
                <w:placeholder>
                  <w:docPart w:val="910BDF7D09484CEAA0CF01B5F3912B05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224586A" w14:textId="77777777" w:rsidR="00B6750B" w:rsidRPr="000C208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Quartil do JCR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989532242"/>
                <w:placeholder>
                  <w:docPart w:val="40E3646F37C64B5F81B07635307F8CD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cione un elemento.</w:t>
                </w:r>
              </w:sdtContent>
            </w:sdt>
          </w:p>
          <w:p w14:paraId="31D31BB9" w14:textId="3DCC1D55" w:rsidR="0039629E" w:rsidRPr="000C208A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0C208A" w14:paraId="0612F939" w14:textId="77777777" w:rsidTr="007134F5">
        <w:tc>
          <w:tcPr>
            <w:tcW w:w="592" w:type="dxa"/>
          </w:tcPr>
          <w:p w14:paraId="3151DA6A" w14:textId="305A3B4C" w:rsidR="006D4788" w:rsidRPr="000C208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>5.-</w:t>
            </w:r>
          </w:p>
        </w:tc>
        <w:tc>
          <w:tcPr>
            <w:tcW w:w="7908" w:type="dxa"/>
          </w:tcPr>
          <w:p w14:paraId="149A128B" w14:textId="77777777" w:rsidR="00B6750B" w:rsidRPr="000C208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742704916"/>
                <w:placeholder>
                  <w:docPart w:val="21988990D1654C0C841C029F42FD8A82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75C614F7" w14:textId="77777777" w:rsidR="00B6750B" w:rsidRPr="000C208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622371677"/>
                <w:placeholder>
                  <w:docPart w:val="21988990D1654C0C841C029F42FD8A82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4B1F49F5" w14:textId="77777777" w:rsidR="00B6750B" w:rsidRPr="000C208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627012777"/>
                <w:placeholder>
                  <w:docPart w:val="4BB8A4984F26459881BC86177E596E39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0A650A28" w14:textId="77777777" w:rsidR="00B6750B" w:rsidRPr="000C208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415640534"/>
                <w:placeholder>
                  <w:docPart w:val="543F5EA60E994A51B7128C34FAEDEF3D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61436550" w14:textId="77777777" w:rsidR="00B6750B" w:rsidRPr="000C208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65172057"/>
                <w:placeholder>
                  <w:docPart w:val="CF19EC89762D4ED69DD34D773281D71F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7192A485" w14:textId="77777777" w:rsidR="00B6750B" w:rsidRPr="000C208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áxina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778869901"/>
                <w:placeholder>
                  <w:docPart w:val="CF19EC89762D4ED69DD34D773281D71F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510D0135" w14:textId="77777777" w:rsidR="00B54AD7" w:rsidRPr="000C208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66977032"/>
                <w:placeholder>
                  <w:docPart w:val="E120AF498901485B854948997590440F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21BE8931" w14:textId="70A76498" w:rsidR="00B6750B" w:rsidRPr="000C208A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ctor de impacto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602534696"/>
                <w:placeholder>
                  <w:docPart w:val="E534C940473043B0BE5AB897A224D2E7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  <w:r w:rsidRPr="000C208A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25A1CE7B" w14:textId="77777777" w:rsidR="00B6750B" w:rsidRPr="000C208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483695751"/>
                <w:placeholder>
                  <w:docPart w:val="159431E3319C4C7BBD255A5C382A637E"/>
                </w:placeholder>
                <w:showingPlcHdr/>
              </w:sdtPr>
              <w:sdtEndPr/>
              <w:sdtContent>
                <w:r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4B7B0891" w14:textId="7B8716F3" w:rsidR="00B6750B" w:rsidRPr="000C208A" w:rsidRDefault="000C208A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r w:rsidR="00B6750B" w:rsidRPr="000C208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526067627"/>
                <w:placeholder>
                  <w:docPart w:val="CD048C9E523A43B992906C41D705CE13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B6750B" w:rsidRPr="000C208A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cione un elemento.</w:t>
                </w:r>
              </w:sdtContent>
            </w:sdt>
          </w:p>
          <w:p w14:paraId="2C34F11F" w14:textId="7F435C4E" w:rsidR="0039629E" w:rsidRPr="000C208A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44D05B80" w14:textId="77777777" w:rsidR="00F613FA" w:rsidRPr="000C208A" w:rsidRDefault="00F613FA" w:rsidP="001A7144">
      <w:pPr>
        <w:spacing w:after="0" w:line="240" w:lineRule="auto"/>
        <w:contextualSpacing/>
      </w:pPr>
    </w:p>
    <w:p w14:paraId="619D72EB" w14:textId="5F351102" w:rsidR="00B6750B" w:rsidRPr="000C208A" w:rsidRDefault="00B6750B" w:rsidP="00092923">
      <w:pPr>
        <w:spacing w:after="0" w:line="240" w:lineRule="auto"/>
        <w:contextualSpacing/>
      </w:pPr>
      <w:r w:rsidRPr="000C208A">
        <w:t xml:space="preserve">E </w:t>
      </w:r>
      <w:r w:rsidR="000C208A">
        <w:t>para que así conste</w:t>
      </w:r>
      <w:bookmarkStart w:id="0" w:name="_GoBack"/>
      <w:bookmarkEnd w:id="0"/>
      <w:r w:rsidRPr="000C208A">
        <w:t>, asino o presente documento</w:t>
      </w:r>
    </w:p>
    <w:p w14:paraId="704E810D" w14:textId="77777777" w:rsidR="00B6750B" w:rsidRPr="000C208A" w:rsidRDefault="00B6750B" w:rsidP="00092923">
      <w:pPr>
        <w:spacing w:after="0" w:line="240" w:lineRule="auto"/>
        <w:contextualSpacing/>
      </w:pPr>
    </w:p>
    <w:p w14:paraId="57A7A60D" w14:textId="0DBB1EC3" w:rsidR="00716CBC" w:rsidRPr="000C208A" w:rsidRDefault="00716CBC" w:rsidP="001A7144">
      <w:pPr>
        <w:spacing w:after="0" w:line="240" w:lineRule="auto"/>
        <w:contextualSpacing/>
      </w:pPr>
    </w:p>
    <w:p w14:paraId="4BC7657C" w14:textId="77777777" w:rsidR="00716CBC" w:rsidRPr="000C208A" w:rsidRDefault="00716CBC" w:rsidP="001A7144">
      <w:pPr>
        <w:spacing w:after="0" w:line="240" w:lineRule="auto"/>
        <w:contextualSpacing/>
      </w:pPr>
    </w:p>
    <w:sectPr w:rsidR="00716CBC" w:rsidRPr="000C208A">
      <w:head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BAB988" w14:textId="77777777" w:rsidR="00DE7DA6" w:rsidRPr="00722C64" w:rsidRDefault="00DE7DA6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60510D92" w14:textId="77777777" w:rsidR="00DE7DA6" w:rsidRPr="00722C64" w:rsidRDefault="00DE7DA6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492B3ED2" w14:textId="77777777" w:rsidR="00DE7DA6" w:rsidRPr="00722C64" w:rsidRDefault="00DE7DA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D6EC6C" w14:textId="77777777" w:rsidR="00DE7DA6" w:rsidRPr="00722C64" w:rsidRDefault="00DE7DA6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355564F6" w14:textId="77777777" w:rsidR="00DE7DA6" w:rsidRPr="00722C64" w:rsidRDefault="00DE7DA6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6084AC16" w14:textId="77777777" w:rsidR="00DE7DA6" w:rsidRPr="00722C64" w:rsidRDefault="00DE7DA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78D780" w14:textId="30A0789B" w:rsidR="00EC10ED" w:rsidRDefault="000C208A" w:rsidP="00EC10ED">
    <w:pPr>
      <w:pStyle w:val="Encabezado"/>
      <w:ind w:left="3119"/>
      <w:rPr>
        <w:noProof/>
      </w:rPr>
    </w:pPr>
    <w:bookmarkStart w:id="1" w:name="OLE_LINK5"/>
    <w:bookmarkStart w:id="2" w:name="OLE_LINK6"/>
    <w:r>
      <w:rPr>
        <w:noProof/>
      </w:rPr>
      <w:t>Comisión do Programa de D</w:t>
    </w:r>
    <w:r w:rsidR="00EC10ED" w:rsidRPr="00722C64">
      <w:rPr>
        <w:noProof/>
      </w:rPr>
      <w:t xml:space="preserve">outoramento </w:t>
    </w:r>
    <w:bookmarkEnd w:id="1"/>
    <w:bookmarkEnd w:id="2"/>
    <w:r w:rsidR="00EC10ED" w:rsidRPr="00722C64">
      <w:rPr>
        <w:noProof/>
        <w:lang w:val="es-ES" w:eastAsia="es-ES"/>
      </w:rPr>
      <w:drawing>
        <wp:anchor distT="0" distB="0" distL="114300" distR="114300" simplePos="0" relativeHeight="251660288" behindDoc="1" locked="0" layoutInCell="1" allowOverlap="1" wp14:anchorId="568BF4AD" wp14:editId="52368044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C10ED" w:rsidRPr="00722C64">
      <w:rPr>
        <w:noProof/>
        <w:lang w:val="es-ES" w:eastAsia="es-ES"/>
      </w:rPr>
      <w:drawing>
        <wp:anchor distT="0" distB="0" distL="114300" distR="114300" simplePos="0" relativeHeight="251659264" behindDoc="1" locked="0" layoutInCell="1" allowOverlap="1" wp14:anchorId="0FE38E5E" wp14:editId="27D96193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C10ED" w:rsidRPr="001551DF">
      <w:rPr>
        <w:noProof/>
        <w:lang w:val="es-ES" w:eastAsia="es-ES"/>
      </w:rPr>
      <w:t xml:space="preserve">en Ciencias </w:t>
    </w:r>
    <w:r w:rsidR="00EC10ED">
      <w:rPr>
        <w:noProof/>
        <w:lang w:val="es-ES" w:eastAsia="es-ES"/>
      </w:rPr>
      <w:t xml:space="preserve">do </w:t>
    </w:r>
    <w:r w:rsidR="00EC10ED" w:rsidRPr="001551DF">
      <w:rPr>
        <w:noProof/>
        <w:lang w:val="es-ES" w:eastAsia="es-ES"/>
      </w:rPr>
      <w:t xml:space="preserve">Deporte, Educación Física </w:t>
    </w:r>
    <w:r w:rsidR="00EC10ED">
      <w:rPr>
        <w:noProof/>
        <w:lang w:val="es-ES" w:eastAsia="es-ES"/>
      </w:rPr>
      <w:t xml:space="preserve">e Actividade </w:t>
    </w:r>
    <w:r w:rsidR="00EC10ED" w:rsidRPr="001551DF">
      <w:rPr>
        <w:noProof/>
        <w:lang w:val="es-ES" w:eastAsia="es-ES"/>
      </w:rPr>
      <w:t>Física Saudable</w:t>
    </w:r>
  </w:p>
  <w:p w14:paraId="2AF00F69" w14:textId="77777777" w:rsidR="00EC10ED" w:rsidRPr="00722C64" w:rsidRDefault="00EC10ED" w:rsidP="00EC10ED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wUAnchiiCwAAAA="/>
  </w:docVars>
  <w:rsids>
    <w:rsidRoot w:val="005360FC"/>
    <w:rsid w:val="000B57E1"/>
    <w:rsid w:val="000C208A"/>
    <w:rsid w:val="00123B11"/>
    <w:rsid w:val="001437F2"/>
    <w:rsid w:val="001A7144"/>
    <w:rsid w:val="002961C6"/>
    <w:rsid w:val="002B768D"/>
    <w:rsid w:val="002F1B59"/>
    <w:rsid w:val="00342534"/>
    <w:rsid w:val="0039629E"/>
    <w:rsid w:val="003B72E0"/>
    <w:rsid w:val="003D3C12"/>
    <w:rsid w:val="00401D49"/>
    <w:rsid w:val="00456215"/>
    <w:rsid w:val="004B2F4F"/>
    <w:rsid w:val="0052329A"/>
    <w:rsid w:val="005360FC"/>
    <w:rsid w:val="00586F9E"/>
    <w:rsid w:val="005A4A10"/>
    <w:rsid w:val="0063362F"/>
    <w:rsid w:val="006C222C"/>
    <w:rsid w:val="006D4788"/>
    <w:rsid w:val="007134F5"/>
    <w:rsid w:val="00716CBC"/>
    <w:rsid w:val="00720FF6"/>
    <w:rsid w:val="00722C64"/>
    <w:rsid w:val="007673CB"/>
    <w:rsid w:val="0081020E"/>
    <w:rsid w:val="00813517"/>
    <w:rsid w:val="0081758A"/>
    <w:rsid w:val="0084006D"/>
    <w:rsid w:val="008F55F5"/>
    <w:rsid w:val="0092542C"/>
    <w:rsid w:val="009B19D7"/>
    <w:rsid w:val="009D602C"/>
    <w:rsid w:val="009E75FB"/>
    <w:rsid w:val="009F550A"/>
    <w:rsid w:val="009F6752"/>
    <w:rsid w:val="009F692A"/>
    <w:rsid w:val="00A13019"/>
    <w:rsid w:val="00A5270C"/>
    <w:rsid w:val="00A721AB"/>
    <w:rsid w:val="00A732F2"/>
    <w:rsid w:val="00AA2A16"/>
    <w:rsid w:val="00B04CA0"/>
    <w:rsid w:val="00B16B1F"/>
    <w:rsid w:val="00B17888"/>
    <w:rsid w:val="00B54AD7"/>
    <w:rsid w:val="00B6750B"/>
    <w:rsid w:val="00B85FAA"/>
    <w:rsid w:val="00C348F2"/>
    <w:rsid w:val="00C35846"/>
    <w:rsid w:val="00DB1AEA"/>
    <w:rsid w:val="00DE7DA6"/>
    <w:rsid w:val="00E13637"/>
    <w:rsid w:val="00E506F1"/>
    <w:rsid w:val="00EC10ED"/>
    <w:rsid w:val="00EC6779"/>
    <w:rsid w:val="00F0783F"/>
    <w:rsid w:val="00F178E7"/>
    <w:rsid w:val="00F573B0"/>
    <w:rsid w:val="00F613FA"/>
    <w:rsid w:val="00F77C1C"/>
    <w:rsid w:val="00FC390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728324EA904E90BE53B2447FA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AA82-5A27-4AE4-91EC-6B4D0F917699}"/>
      </w:docPartPr>
      <w:docPartBody>
        <w:p w:rsidR="008E4ECE" w:rsidRDefault="008E4ECE" w:rsidP="008E4ECE">
          <w:pPr>
            <w:pStyle w:val="3F728324EA904E90BE53B2447FAA8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429A489FF64DB4B255013A26ABF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3CD3F-F411-42EF-8A39-D8C03CE08C0B}"/>
      </w:docPartPr>
      <w:docPartBody>
        <w:p w:rsidR="008E4ECE" w:rsidRDefault="008E4ECE" w:rsidP="008E4ECE">
          <w:pPr>
            <w:pStyle w:val="5D429A489FF64DB4B255013A26ABFC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B74B63BD0D4D53B20D73BEC485B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55AF-D431-463E-9845-54BBA7B66DC8}"/>
      </w:docPartPr>
      <w:docPartBody>
        <w:p w:rsidR="008E4ECE" w:rsidRDefault="008E4ECE" w:rsidP="008E4ECE">
          <w:pPr>
            <w:pStyle w:val="D4B74B63BD0D4D53B20D73BEC485B7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3F66BF19DC4FAE957DD906018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CEA5-964D-4503-A39D-EFADE3C81A7C}"/>
      </w:docPartPr>
      <w:docPartBody>
        <w:p w:rsidR="008E4ECE" w:rsidRDefault="008E4ECE" w:rsidP="008E4ECE">
          <w:pPr>
            <w:pStyle w:val="363F66BF19DC4FAE957DD906018E405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795106A3874CBF9552F3FABE3A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BA2BD-57A7-4B08-B10E-4ABEAF9C2E6D}"/>
      </w:docPartPr>
      <w:docPartBody>
        <w:p w:rsidR="008E4ECE" w:rsidRDefault="008E4ECE" w:rsidP="008E4ECE">
          <w:pPr>
            <w:pStyle w:val="D2795106A3874CBF9552F3FABE3A473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DB71B0322E4EE8A0AAA42FFBEB9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A6582-DB5D-40E9-8383-5684045C641F}"/>
      </w:docPartPr>
      <w:docPartBody>
        <w:p w:rsidR="008E4ECE" w:rsidRDefault="008E4ECE" w:rsidP="008E4ECE">
          <w:pPr>
            <w:pStyle w:val="F9DB71B0322E4EE8A0AAA42FFBEB932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24575F77324709A4DADF3E929BC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B193-6C05-4787-8D5F-D81B0818ECC6}"/>
      </w:docPartPr>
      <w:docPartBody>
        <w:p w:rsidR="008E4ECE" w:rsidRDefault="008E4ECE" w:rsidP="008E4ECE">
          <w:pPr>
            <w:pStyle w:val="5A24575F77324709A4DADF3E929BCA1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BF33FB7EE242C990957EBF58CAD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D0ABA-2F9F-4B41-8A87-31E45F3F04F2}"/>
      </w:docPartPr>
      <w:docPartBody>
        <w:p w:rsidR="008E4ECE" w:rsidRDefault="008E4ECE" w:rsidP="008E4ECE">
          <w:pPr>
            <w:pStyle w:val="65BF33FB7EE242C990957EBF58CADE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22C03A5B5024A70BE844C4784171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66DAE-50EB-4C9B-8ABE-6C76CD1E4353}"/>
      </w:docPartPr>
      <w:docPartBody>
        <w:p w:rsidR="008E4ECE" w:rsidRDefault="008E4ECE" w:rsidP="008E4ECE">
          <w:pPr>
            <w:pStyle w:val="222C03A5B5024A70BE844C4784171A9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D666C0D15345B08F3B668E407B7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55DE9-EA30-41F2-A9EC-6B381260539C}"/>
      </w:docPartPr>
      <w:docPartBody>
        <w:p w:rsidR="008E4ECE" w:rsidRDefault="008E4ECE" w:rsidP="008E4ECE">
          <w:pPr>
            <w:pStyle w:val="C9D666C0D15345B08F3B668E407B722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C320964AFDF49618FF5EDC3918E2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203E7-14AD-4EA3-AAC6-2898CE69CAB2}"/>
      </w:docPartPr>
      <w:docPartBody>
        <w:p w:rsidR="008E4ECE" w:rsidRDefault="008E4ECE" w:rsidP="008E4ECE">
          <w:pPr>
            <w:pStyle w:val="AC320964AFDF49618FF5EDC3918E223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B424DB96AE486FB99FEC2AB6D5C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D525C-8097-45AA-847C-4F6B34DF91A2}"/>
      </w:docPartPr>
      <w:docPartBody>
        <w:p w:rsidR="008E4ECE" w:rsidRDefault="008E4ECE" w:rsidP="008E4ECE">
          <w:pPr>
            <w:pStyle w:val="03B424DB96AE486FB99FEC2AB6D5C30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8CA2042A2134E319E2A9564114210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63E61-23B1-4988-985E-0D727B9BEB8C}"/>
      </w:docPartPr>
      <w:docPartBody>
        <w:p w:rsidR="008E4ECE" w:rsidRDefault="008E4ECE" w:rsidP="008E4ECE">
          <w:pPr>
            <w:pStyle w:val="A8CA2042A2134E319E2A95641142107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679B2BE83874E099125B5F6858BD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3F4B7-B9DC-4F13-BA8D-BA6F43BE0593}"/>
      </w:docPartPr>
      <w:docPartBody>
        <w:p w:rsidR="008E4ECE" w:rsidRDefault="008E4ECE" w:rsidP="008E4ECE">
          <w:pPr>
            <w:pStyle w:val="D679B2BE83874E099125B5F6858BD6A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A72DA8562184B8CA2814B8A4F804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3F2B35-3FED-4D66-8747-8EC3716860C5}"/>
      </w:docPartPr>
      <w:docPartBody>
        <w:p w:rsidR="008E4ECE" w:rsidRDefault="008E4ECE" w:rsidP="008E4ECE">
          <w:pPr>
            <w:pStyle w:val="9A72DA8562184B8CA2814B8A4F8043AC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876D58A5FF5042609F5B4B3BAC5A9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FA6E0-2D11-4FF0-8F35-839A9C8E38D4}"/>
      </w:docPartPr>
      <w:docPartBody>
        <w:p w:rsidR="008E4ECE" w:rsidRDefault="008E4ECE" w:rsidP="008E4ECE">
          <w:pPr>
            <w:pStyle w:val="876D58A5FF5042609F5B4B3BAC5A9C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A9AA122DAB84610A2B1676D47AEB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9E039-6094-4AF7-B5A8-45B14D345486}"/>
      </w:docPartPr>
      <w:docPartBody>
        <w:p w:rsidR="008E4ECE" w:rsidRDefault="008E4ECE" w:rsidP="008E4ECE">
          <w:pPr>
            <w:pStyle w:val="8A9AA122DAB84610A2B1676D47AEB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1F1B44B444E4B61BE9C854E728F5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B1828-E1D8-4E4E-B076-2A35144DAAF9}"/>
      </w:docPartPr>
      <w:docPartBody>
        <w:p w:rsidR="008E4ECE" w:rsidRDefault="008E4ECE" w:rsidP="008E4ECE">
          <w:pPr>
            <w:pStyle w:val="41F1B44B444E4B61BE9C854E728F5EB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6D95BC5A61743328E5F9530C2832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AF8D4-A6E4-4842-AF7D-702A385AE0D8}"/>
      </w:docPartPr>
      <w:docPartBody>
        <w:p w:rsidR="008E4ECE" w:rsidRDefault="008E4ECE" w:rsidP="008E4ECE">
          <w:pPr>
            <w:pStyle w:val="C6D95BC5A61743328E5F9530C2832FE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2A5CDDCDF204FD3BCD4A75FAE4BB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6C745-2305-4388-BE61-31B92BF80638}"/>
      </w:docPartPr>
      <w:docPartBody>
        <w:p w:rsidR="008E4ECE" w:rsidRDefault="008E4ECE" w:rsidP="008E4ECE">
          <w:pPr>
            <w:pStyle w:val="02A5CDDCDF204FD3BCD4A75FAE4BBDB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5B0F853C2549F29FC3CC4E995C4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DCCE0-03B3-4767-A203-D8E3FBF7C909}"/>
      </w:docPartPr>
      <w:docPartBody>
        <w:p w:rsidR="008E4ECE" w:rsidRDefault="008E4ECE" w:rsidP="008E4ECE">
          <w:pPr>
            <w:pStyle w:val="3F5B0F853C2549F29FC3CC4E995C4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90F272889154874B4D3D87B4B69F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71DE1-46AB-422C-8C90-FE3410DB1275}"/>
      </w:docPartPr>
      <w:docPartBody>
        <w:p w:rsidR="008E4ECE" w:rsidRDefault="008E4ECE" w:rsidP="008E4ECE">
          <w:pPr>
            <w:pStyle w:val="E90F272889154874B4D3D87B4B69FBE5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2C10CE2893E4CF8A3F3C0032EC8B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7E699-E334-49C1-B09D-6210D35C6E25}"/>
      </w:docPartPr>
      <w:docPartBody>
        <w:p w:rsidR="008E4ECE" w:rsidRDefault="008E4ECE" w:rsidP="008E4ECE">
          <w:pPr>
            <w:pStyle w:val="42C10CE2893E4CF8A3F3C0032EC8B00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02DC8FDB9734FD9A5C5546FDD676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FB4F8-55A9-4B6C-84A6-2AD7F9453389}"/>
      </w:docPartPr>
      <w:docPartBody>
        <w:p w:rsidR="008E4ECE" w:rsidRDefault="008E4ECE" w:rsidP="008E4ECE">
          <w:pPr>
            <w:pStyle w:val="C02DC8FDB9734FD9A5C5546FDD6765D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C2E31491E15410CB9A73070239B7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91367-6028-4C9E-8B3C-690E8C945E1B}"/>
      </w:docPartPr>
      <w:docPartBody>
        <w:p w:rsidR="008E4ECE" w:rsidRDefault="008E4ECE" w:rsidP="008E4ECE">
          <w:pPr>
            <w:pStyle w:val="1C2E31491E15410CB9A73070239B716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D85630B97964CA29AD54879C689B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1A37B-9A2E-48AD-8D6A-83F812438678}"/>
      </w:docPartPr>
      <w:docPartBody>
        <w:p w:rsidR="008E4ECE" w:rsidRDefault="008E4ECE" w:rsidP="008E4ECE">
          <w:pPr>
            <w:pStyle w:val="AD85630B97964CA29AD54879C689B11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64466D174684D39B85B044E729F9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8935F-96A3-4D63-AC61-C43181668BBF}"/>
      </w:docPartPr>
      <w:docPartBody>
        <w:p w:rsidR="008E4ECE" w:rsidRDefault="008E4ECE" w:rsidP="008E4ECE">
          <w:pPr>
            <w:pStyle w:val="B64466D174684D39B85B044E729F99C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10BDF7D09484CEAA0CF01B5F3912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4A30B-FA45-460B-AC38-6C04EFD761E9}"/>
      </w:docPartPr>
      <w:docPartBody>
        <w:p w:rsidR="008E4ECE" w:rsidRDefault="008E4ECE" w:rsidP="008E4ECE">
          <w:pPr>
            <w:pStyle w:val="910BDF7D09484CEAA0CF01B5F3912B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0E3646F37C64B5F81B07635307F8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E7AA8-5270-4024-A834-EEFAFF6A1333}"/>
      </w:docPartPr>
      <w:docPartBody>
        <w:p w:rsidR="008E4ECE" w:rsidRDefault="008E4ECE" w:rsidP="008E4ECE">
          <w:pPr>
            <w:pStyle w:val="40E3646F37C64B5F81B07635307F8CD7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1988990D1654C0C841C029F42FD8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EFF6A-37B3-42FA-845E-2EA3AEB01042}"/>
      </w:docPartPr>
      <w:docPartBody>
        <w:p w:rsidR="008E4ECE" w:rsidRDefault="008E4ECE" w:rsidP="008E4ECE">
          <w:pPr>
            <w:pStyle w:val="21988990D1654C0C841C029F42FD8A8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BB8A4984F26459881BC86177E596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AE003-47AE-4BDE-BDF6-AF7714FB6869}"/>
      </w:docPartPr>
      <w:docPartBody>
        <w:p w:rsidR="008E4ECE" w:rsidRDefault="008E4ECE" w:rsidP="008E4ECE">
          <w:pPr>
            <w:pStyle w:val="4BB8A4984F26459881BC86177E596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43F5EA60E994A51B7128C34FAEDE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6CC13-B117-4FED-8B8E-3374863B77F4}"/>
      </w:docPartPr>
      <w:docPartBody>
        <w:p w:rsidR="008E4ECE" w:rsidRDefault="008E4ECE" w:rsidP="008E4ECE">
          <w:pPr>
            <w:pStyle w:val="543F5EA60E994A51B7128C34FAEDEF3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F19EC89762D4ED69DD34D773281D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9DAFF-1938-4558-80E1-CDEA51CA0EED}"/>
      </w:docPartPr>
      <w:docPartBody>
        <w:p w:rsidR="008E4ECE" w:rsidRDefault="008E4ECE" w:rsidP="008E4ECE">
          <w:pPr>
            <w:pStyle w:val="CF19EC89762D4ED69DD34D773281D71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534C940473043B0BE5AB897A224D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AC661-D373-45FB-9823-356CD41269AE}"/>
      </w:docPartPr>
      <w:docPartBody>
        <w:p w:rsidR="008E4ECE" w:rsidRDefault="008E4ECE" w:rsidP="008E4ECE">
          <w:pPr>
            <w:pStyle w:val="E534C940473043B0BE5AB897A224D2E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59431E3319C4C7BBD255A5C382A6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CF4B0-C4EC-49D5-B39D-372A714B4EC1}"/>
      </w:docPartPr>
      <w:docPartBody>
        <w:p w:rsidR="008E4ECE" w:rsidRDefault="008E4ECE" w:rsidP="008E4ECE">
          <w:pPr>
            <w:pStyle w:val="159431E3319C4C7BBD255A5C382A637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D048C9E523A43B992906C41D705CE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680B9-A0DE-477B-87CA-DC95BAF3852B}"/>
      </w:docPartPr>
      <w:docPartBody>
        <w:p w:rsidR="008E4ECE" w:rsidRDefault="008E4ECE" w:rsidP="008E4ECE">
          <w:pPr>
            <w:pStyle w:val="CD048C9E523A43B992906C41D705CE13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A66E1B3D5F654504924181598F477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1FB45-D3F7-4A71-AE6C-9A2522E4C815}"/>
      </w:docPartPr>
      <w:docPartBody>
        <w:p w:rsidR="00E34B41" w:rsidRDefault="00E115B7" w:rsidP="00E115B7">
          <w:pPr>
            <w:pStyle w:val="A66E1B3D5F654504924181598F477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B27F9F955ED4D8EBC4BE965A1DA7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B580F-047D-47D4-8CC8-6CA0A13A0E83}"/>
      </w:docPartPr>
      <w:docPartBody>
        <w:p w:rsidR="00E34B41" w:rsidRDefault="00E115B7" w:rsidP="00E115B7">
          <w:pPr>
            <w:pStyle w:val="1B27F9F955ED4D8EBC4BE965A1DA762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DC37B2D9AF74159A0B1C42DE82CF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7DF9D-F6F1-44CE-93E9-DABBEE1FA433}"/>
      </w:docPartPr>
      <w:docPartBody>
        <w:p w:rsidR="00E34B41" w:rsidRDefault="00E115B7" w:rsidP="00E115B7">
          <w:pPr>
            <w:pStyle w:val="3DC37B2D9AF74159A0B1C42DE82CF64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B928C978AC54AEFA012C50B12D89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09753-EA18-4939-A09C-28222E73F07E}"/>
      </w:docPartPr>
      <w:docPartBody>
        <w:p w:rsidR="00E34B41" w:rsidRDefault="00E115B7" w:rsidP="00E115B7">
          <w:pPr>
            <w:pStyle w:val="DB928C978AC54AEFA012C50B12D895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120AF498901485B8549489975904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24EC0-48CB-4703-9F51-8A93ADE2EFC3}"/>
      </w:docPartPr>
      <w:docPartBody>
        <w:p w:rsidR="00E34B41" w:rsidRDefault="00E115B7" w:rsidP="00E115B7">
          <w:pPr>
            <w:pStyle w:val="E120AF498901485B85494899759044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4DF1"/>
    <w:rsid w:val="00123B11"/>
    <w:rsid w:val="003E3186"/>
    <w:rsid w:val="00401D49"/>
    <w:rsid w:val="008E4ECE"/>
    <w:rsid w:val="00A458B9"/>
    <w:rsid w:val="00A721AB"/>
    <w:rsid w:val="00BC7BA0"/>
    <w:rsid w:val="00D24DF1"/>
    <w:rsid w:val="00E115B7"/>
    <w:rsid w:val="00E13637"/>
    <w:rsid w:val="00E34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E115B7"/>
    <w:rPr>
      <w:color w:val="666666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ADA475315345640A05B71B64A71BFBF" ma:contentTypeVersion="18" ma:contentTypeDescription="Crear nuevo documento." ma:contentTypeScope="" ma:versionID="092eaba389e273fce37a44c30e8b0f3a">
  <xsd:schema xmlns:xsd="http://www.w3.org/2001/XMLSchema" xmlns:xs="http://www.w3.org/2001/XMLSchema" xmlns:p="http://schemas.microsoft.com/office/2006/metadata/properties" xmlns:ns3="90626053-4232-4692-9061-d017b8225c8a" xmlns:ns4="5a038890-7386-4249-895f-7d17047709d9" targetNamespace="http://schemas.microsoft.com/office/2006/metadata/properties" ma:root="true" ma:fieldsID="b69b503a813be85114be3ce75da7b6a8" ns3:_="" ns4:_="">
    <xsd:import namespace="90626053-4232-4692-9061-d017b8225c8a"/>
    <xsd:import namespace="5a038890-7386-4249-895f-7d17047709d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626053-4232-4692-9061-d017b8225c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038890-7386-4249-895f-7d17047709d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0626053-4232-4692-9061-d017b8225c8a" xsi:nil="true"/>
  </documentManagement>
</p:properties>
</file>

<file path=customXml/itemProps1.xml><?xml version="1.0" encoding="utf-8"?>
<ds:datastoreItem xmlns:ds="http://schemas.openxmlformats.org/officeDocument/2006/customXml" ds:itemID="{8DFD492F-E8B3-4E91-82BC-6701E459A8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626053-4232-4692-9061-d017b8225c8a"/>
    <ds:schemaRef ds:uri="5a038890-7386-4249-895f-7d17047709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AB91E3-8762-480E-881B-B046D0BA85AE}">
  <ds:schemaRefs>
    <ds:schemaRef ds:uri="http://schemas.microsoft.com/office/infopath/2007/PartnerControls"/>
    <ds:schemaRef ds:uri="http://schemas.microsoft.com/office/2006/metadata/properties"/>
    <ds:schemaRef ds:uri="5a038890-7386-4249-895f-7d17047709d9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2006/documentManagement/types"/>
    <ds:schemaRef ds:uri="90626053-4232-4692-9061-d017b8225c8a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796</Words>
  <Characters>4379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>, docId:7B80C0D41A8E07CF07D082232831F0BF</cp:keywords>
  <dc:description/>
  <cp:lastModifiedBy>Ana Maseda</cp:lastModifiedBy>
  <cp:revision>3</cp:revision>
  <dcterms:created xsi:type="dcterms:W3CDTF">2026-03-29T21:08:00Z</dcterms:created>
  <dcterms:modified xsi:type="dcterms:W3CDTF">2026-03-29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DA475315345640A05B71B64A71BFBF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